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4CBE" w:rsidRDefault="00777A37" w:rsidP="002049BD">
      <w:bookmarkStart w:id="0" w:name="_GoBack"/>
      <w:bookmarkEnd w:id="0"/>
      <w:r>
        <w:rPr>
          <w:lang w:val="en-US"/>
        </w:rPr>
        <w:pict>
          <v:oval id="Oval 25" o:spid="_x0000_s1044" alt="pic-instructions" style="position:absolute;margin-left:-45pt;margin-top:-42.75pt;width:140.25pt;height:158.25pt;z-index:251667456;visibility:visible" stroked="f">
            <v:fill r:id="rId5" o:title="pexels-photo-1239291" recolor="t" type="frame"/>
          </v:oval>
        </w:pict>
      </w:r>
      <w:r w:rsidR="0053198C">
        <w:rPr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7" type="#_x0000_t202" style="position:absolute;margin-left:-61.75pt;margin-top:341.15pt;width:196.85pt;height:358.95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" filled="f" stroked="f">
            <v:textbox>
              <w:txbxContent>
                <w:p w:rsidR="000E6263" w:rsidRPr="000E6263" w:rsidRDefault="000E6263" w:rsidP="000E6263">
                  <w:pPr>
                    <w:spacing w:after="0" w:line="240" w:lineRule="auto"/>
                    <w:textAlignment w:val="top"/>
                    <w:rPr>
                      <w:rFonts w:ascii="Raleway Light" w:hAnsi="Raleway Light"/>
                      <w:color w:val="FFFFFF" w:themeColor="background1"/>
                      <w:sz w:val="26"/>
                      <w:szCs w:val="28"/>
                      <w:lang w:val="en-US"/>
                    </w:rPr>
                  </w:pPr>
                  <w:r w:rsidRPr="000E6263">
                    <w:rPr>
                      <w:rFonts w:ascii="Raleway Light" w:hAnsi="Raleway Light"/>
                      <w:color w:val="FFFFFF" w:themeColor="background1"/>
                      <w:sz w:val="26"/>
                      <w:szCs w:val="28"/>
                      <w:lang w:val="en-US"/>
                    </w:rPr>
                    <w:t xml:space="preserve">Highly enthusiastic professional with distinct talent on bringing life to classroom through the various teaching, guidance, and counseling skills. Proven ability for discovering the different learning styles of </w:t>
                  </w:r>
                  <w:proofErr w:type="spellStart"/>
                  <w:r w:rsidRPr="000E6263">
                    <w:rPr>
                      <w:rFonts w:ascii="Raleway Light" w:hAnsi="Raleway Light"/>
                      <w:color w:val="FFFFFF" w:themeColor="background1"/>
                      <w:sz w:val="26"/>
                      <w:szCs w:val="28"/>
                      <w:lang w:val="en-US"/>
                    </w:rPr>
                    <w:t>students.Looking</w:t>
                  </w:r>
                  <w:proofErr w:type="spellEnd"/>
                  <w:r w:rsidRPr="000E6263">
                    <w:rPr>
                      <w:rFonts w:ascii="Raleway Light" w:hAnsi="Raleway Light"/>
                      <w:color w:val="FFFFFF" w:themeColor="background1"/>
                      <w:sz w:val="26"/>
                      <w:szCs w:val="28"/>
                      <w:lang w:val="en-US"/>
                    </w:rPr>
                    <w:t xml:space="preserve"> to contribute my knowledge and skills in a school that offers a genuine opportunity for career progression.</w:t>
                  </w:r>
                </w:p>
                <w:p w:rsidR="009E2375" w:rsidRPr="000E6263" w:rsidRDefault="009E2375" w:rsidP="000E6263">
                  <w:pPr>
                    <w:spacing w:after="100" w:line="204" w:lineRule="auto"/>
                    <w:rPr>
                      <w:rFonts w:ascii="Raleway Light" w:hAnsi="Raleway Light"/>
                      <w:color w:val="FFFFFF" w:themeColor="background1"/>
                      <w:sz w:val="28"/>
                      <w:szCs w:val="28"/>
                      <w:lang w:val="en-US"/>
                    </w:rPr>
                  </w:pP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24" o:spid="_x0000_s1034" type="#_x0000_t202" style="position:absolute;margin-left:154.8pt;margin-top:611.25pt;width:365.95pt;height:46.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" filled="f" stroked="f">
            <v:textbox>
              <w:txbxContent>
                <w:p w:rsidR="007A4CF5" w:rsidRPr="007A4CF5" w:rsidRDefault="007A4CF5" w:rsidP="007A4CF5">
                  <w:pPr>
                    <w:shd w:val="clear" w:color="auto" w:fill="FFFFFF"/>
                    <w:spacing w:after="300" w:line="240" w:lineRule="auto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r w:rsidRPr="007A4CF5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BA in English</w:t>
                  </w:r>
                </w:p>
                <w:p w:rsidR="002049BD" w:rsidRPr="007A4CF5" w:rsidRDefault="002049BD" w:rsidP="007A4CF5">
                  <w:pPr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23" o:spid="_x0000_s1033" type="#_x0000_t202" style="position:absolute;margin-left:154.8pt;margin-top:556.8pt;width:365.95pt;height:88.2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" filled="f" stroked="f">
            <v:textbox>
              <w:txbxContent>
                <w:p w:rsidR="007A4CF5" w:rsidRPr="007A4CF5" w:rsidRDefault="007A4CF5" w:rsidP="007A4CF5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</w:pPr>
                  <w:r w:rsidRPr="007A4CF5"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  <w:t>BRANSFIELD EDUCATION CENTRE Jacksonville, FL (2001)</w:t>
                  </w:r>
                </w:p>
                <w:p w:rsidR="007A4CF5" w:rsidRPr="00A70BBA" w:rsidRDefault="007A4CF5" w:rsidP="007A4CF5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2049BD" w:rsidRPr="007A4CF5" w:rsidRDefault="002049BD" w:rsidP="007A4CF5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13" o:spid="_x0000_s1039" type="#_x0000_t202" style="position:absolute;margin-left:154.8pt;margin-top:52.9pt;width:365.95pt;height:269.8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" filled="f" stroked="f">
            <v:textbox>
              <w:txbxContent>
                <w:p w:rsidR="00023531" w:rsidRPr="00023531" w:rsidRDefault="00023531" w:rsidP="00023531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r w:rsidRPr="0002353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Participated in student recruitment and placement activities</w:t>
                  </w:r>
                </w:p>
                <w:p w:rsidR="00023531" w:rsidRPr="00023531" w:rsidRDefault="00023531" w:rsidP="00023531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r w:rsidRPr="0002353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Coordinated "Science Day" event</w:t>
                  </w:r>
                </w:p>
                <w:p w:rsidR="00023531" w:rsidRPr="00023531" w:rsidRDefault="00023531" w:rsidP="00023531">
                  <w:pPr>
                    <w:numPr>
                      <w:ilvl w:val="0"/>
                      <w:numId w:val="1"/>
                    </w:numPr>
                    <w:spacing w:after="200" w:line="216" w:lineRule="auto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r w:rsidRPr="0002353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Contributed to raising retention rate from 56% to 73%</w:t>
                  </w:r>
                </w:p>
                <w:p w:rsidR="00023531" w:rsidRPr="00023531" w:rsidRDefault="00023531" w:rsidP="00023531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before="100" w:beforeAutospacing="1" w:after="60" w:line="276" w:lineRule="auto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proofErr w:type="spellStart"/>
                  <w:r w:rsidRPr="0002353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Effeciently</w:t>
                  </w:r>
                  <w:proofErr w:type="spellEnd"/>
                  <w:r w:rsidRPr="0002353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 xml:space="preserve"> organized the students curriculum by working closely with the other staff </w:t>
                  </w:r>
                </w:p>
                <w:p w:rsidR="00023531" w:rsidRPr="007A7E3F" w:rsidRDefault="00023531" w:rsidP="00023531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before="100" w:beforeAutospacing="1" w:after="0" w:line="48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r w:rsidRPr="00DA40E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 xml:space="preserve">Adopted unique teaching </w:t>
                  </w:r>
                  <w:proofErr w:type="spellStart"/>
                  <w:r w:rsidRPr="00DA40E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methodologie</w:t>
                  </w:r>
                  <w:proofErr w:type="spellEnd"/>
                  <w:r w:rsidRPr="00DA40E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 xml:space="preserve"> and motivated healthy group discussions</w:t>
                  </w:r>
                </w:p>
                <w:p w:rsidR="00023531" w:rsidRPr="0097113E" w:rsidRDefault="00023531" w:rsidP="00023531">
                  <w:pPr>
                    <w:shd w:val="clear" w:color="auto" w:fill="FFFFFF"/>
                    <w:spacing w:before="100" w:beforeAutospacing="1" w:after="60" w:line="48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023531" w:rsidRPr="0018344B" w:rsidRDefault="00023531" w:rsidP="00023531">
                  <w:pPr>
                    <w:spacing w:line="216" w:lineRule="auto"/>
                    <w:rPr>
                      <w:rFonts w:ascii="Arial" w:eastAsia="Times New Roman" w:hAnsi="Arial"/>
                      <w:color w:val="384347"/>
                      <w:sz w:val="20"/>
                      <w:lang w:val="en-US"/>
                    </w:rPr>
                  </w:pPr>
                </w:p>
                <w:p w:rsidR="00023531" w:rsidRPr="00502263" w:rsidRDefault="00023531" w:rsidP="00023531">
                  <w:pPr>
                    <w:rPr>
                      <w:szCs w:val="24"/>
                      <w:lang w:val="en-US"/>
                    </w:rPr>
                  </w:pPr>
                </w:p>
                <w:p w:rsidR="002049BD" w:rsidRPr="00023531" w:rsidRDefault="002049BD" w:rsidP="00023531">
                  <w:pPr>
                    <w:rPr>
                      <w:szCs w:val="26"/>
                      <w:lang w:val="en-US"/>
                    </w:rPr>
                  </w:pP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14" o:spid="_x0000_s1035" type="#_x0000_t202" style="position:absolute;margin-left:157.8pt;margin-top:321.9pt;width:365.95pt;height:27.3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" filled="f" stroked="f">
            <v:textbox>
              <w:txbxContent>
                <w:p w:rsidR="00165281" w:rsidRPr="00165281" w:rsidRDefault="00165281" w:rsidP="00165281">
                  <w:pPr>
                    <w:shd w:val="clear" w:color="auto" w:fill="FFFFFF"/>
                    <w:spacing w:after="0" w:line="240" w:lineRule="auto"/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</w:pPr>
                  <w:r w:rsidRPr="00165281"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  <w:t>English Teacher (2003 - 2005)</w:t>
                  </w:r>
                </w:p>
                <w:p w:rsidR="00165281" w:rsidRPr="00165281" w:rsidRDefault="00165281" w:rsidP="00165281">
                  <w:pPr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</w:pPr>
                </w:p>
                <w:p w:rsidR="002049BD" w:rsidRPr="00165281" w:rsidRDefault="002049BD" w:rsidP="00165281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15" o:spid="_x0000_s1037" type="#_x0000_t202" style="position:absolute;margin-left:141.1pt;margin-top:349.2pt;width:365.95pt;height:179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" filled="f" stroked="f">
            <v:textbox>
              <w:txbxContent>
                <w:p w:rsidR="00165281" w:rsidRPr="00165281" w:rsidRDefault="00165281" w:rsidP="00165281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proofErr w:type="spellStart"/>
                  <w:r w:rsidRPr="0016528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Assesed</w:t>
                  </w:r>
                  <w:proofErr w:type="spellEnd"/>
                  <w:r w:rsidRPr="0016528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 xml:space="preserve"> more than  50 students’ progress throughout the term </w:t>
                  </w:r>
                </w:p>
                <w:p w:rsidR="00165281" w:rsidRPr="00165281" w:rsidRDefault="00165281" w:rsidP="00165281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0" w:line="240" w:lineRule="auto"/>
                    <w:textAlignment w:val="top"/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r w:rsidRPr="00165281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165281" w:rsidRPr="00E50726" w:rsidRDefault="00165281" w:rsidP="00165281">
                  <w:pPr>
                    <w:rPr>
                      <w:szCs w:val="24"/>
                    </w:rPr>
                  </w:pPr>
                </w:p>
                <w:p w:rsidR="00165281" w:rsidRPr="00502263" w:rsidRDefault="00165281" w:rsidP="00165281">
                  <w:pPr>
                    <w:rPr>
                      <w:szCs w:val="24"/>
                    </w:rPr>
                  </w:pPr>
                </w:p>
                <w:p w:rsidR="002049BD" w:rsidRPr="00165281" w:rsidRDefault="002049BD" w:rsidP="00165281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 w:rsidR="0053198C">
        <w:rPr>
          <w:lang w:val="en-US"/>
        </w:rPr>
        <w:pict>
          <v:shape id="Text Box 7" o:spid="_x0000_s1028" type="#_x0000_t202" style="position:absolute;margin-left:-1in;margin-top:172.95pt;width:199.4pt;height:283.3pt;z-index:251652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r7rugIAAMA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" filled="f" stroked="f">
            <v:textbox>
              <w:txbxContent>
                <w:p w:rsidR="00791D7E" w:rsidRPr="00791D7E" w:rsidRDefault="00791D7E" w:rsidP="00791D7E">
                  <w:pPr>
                    <w:spacing w:after="300" w:line="240" w:lineRule="auto"/>
                    <w:jc w:val="center"/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</w:pPr>
                  <w:r w:rsidRPr="00791D7E"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  <w:t>423 Whitney Blvd., Mt Pleasant, SC 29466</w:t>
                  </w:r>
                </w:p>
                <w:p w:rsidR="00791D7E" w:rsidRPr="00791D7E" w:rsidRDefault="00791D7E" w:rsidP="00791D7E">
                  <w:pPr>
                    <w:spacing w:after="300" w:line="240" w:lineRule="auto"/>
                    <w:jc w:val="center"/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</w:pPr>
                  <w:proofErr w:type="gramStart"/>
                  <w:r w:rsidRPr="00791D7E"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  <w:t>phone</w:t>
                  </w:r>
                  <w:proofErr w:type="gramEnd"/>
                  <w:r w:rsidRPr="00791D7E"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  <w:t>: (843)-204-5645</w:t>
                  </w:r>
                </w:p>
                <w:p w:rsidR="00791D7E" w:rsidRPr="00791D7E" w:rsidRDefault="00791D7E" w:rsidP="00791D7E">
                  <w:pPr>
                    <w:spacing w:after="300" w:line="240" w:lineRule="auto"/>
                    <w:jc w:val="center"/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</w:pPr>
                  <w:proofErr w:type="gramStart"/>
                  <w:r w:rsidRPr="00791D7E"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  <w:t>email</w:t>
                  </w:r>
                  <w:proofErr w:type="gramEnd"/>
                  <w:r w:rsidRPr="00791D7E"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  <w:t>: marie.clark@gmail.com</w:t>
                  </w:r>
                </w:p>
                <w:p w:rsidR="00791D7E" w:rsidRPr="00791D7E" w:rsidRDefault="00791D7E" w:rsidP="00791D7E">
                  <w:pPr>
                    <w:spacing w:after="80" w:line="240" w:lineRule="auto"/>
                    <w:jc w:val="center"/>
                    <w:rPr>
                      <w:rFonts w:ascii="Open Sans Light" w:hAnsi="Open Sans Light" w:cs="Open Sans Light"/>
                      <w:color w:val="F7F1EA"/>
                      <w:sz w:val="20"/>
                      <w:szCs w:val="20"/>
                    </w:rPr>
                  </w:pPr>
                </w:p>
                <w:p w:rsidR="00016E0B" w:rsidRPr="00791D7E" w:rsidRDefault="00016E0B" w:rsidP="00330420">
                  <w:pPr>
                    <w:jc w:val="center"/>
                    <w:rPr>
                      <w:rFonts w:ascii="Raleway Light" w:hAnsi="Raleway Light"/>
                      <w:color w:val="FFFFFF" w:themeColor="background1"/>
                      <w:spacing w:val="-10"/>
                      <w:lang w:val="en-US"/>
                    </w:rPr>
                  </w:pPr>
                </w:p>
              </w:txbxContent>
            </v:textbox>
          </v:shape>
        </w:pict>
      </w:r>
      <w:r w:rsidR="0053198C">
        <w:rPr>
          <w:lang w:val="en-US"/>
        </w:rPr>
        <w:pict>
          <v:shape id="Text Box 6" o:spid="_x0000_s1029" type="#_x0000_t202" style="position:absolute;margin-left:-62.8pt;margin-top:128.7pt;width:169.3pt;height:194pt;z-index:2516510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" filled="f" stroked="f">
            <v:textbox>
              <w:txbxContent>
                <w:p w:rsidR="001B6E15" w:rsidRPr="001B6E15" w:rsidRDefault="001B6E15" w:rsidP="001B6E15">
                  <w:pPr>
                    <w:spacing w:after="0" w:line="240" w:lineRule="auto"/>
                    <w:jc w:val="center"/>
                    <w:rPr>
                      <w:rFonts w:ascii="Libre Baskerville" w:hAnsi="Libre Baskerville"/>
                      <w:color w:val="FFFFFF" w:themeColor="background1"/>
                      <w:sz w:val="50"/>
                      <w:szCs w:val="50"/>
                      <w:lang w:val="en-US"/>
                    </w:rPr>
                  </w:pPr>
                  <w:r w:rsidRPr="001B6E15">
                    <w:rPr>
                      <w:rFonts w:ascii="Libre Baskerville" w:hAnsi="Libre Baskerville"/>
                      <w:color w:val="FFFFFF" w:themeColor="background1"/>
                      <w:sz w:val="50"/>
                      <w:szCs w:val="50"/>
                      <w:lang w:val="en-US"/>
                    </w:rPr>
                    <w:t xml:space="preserve">Marie </w:t>
                  </w:r>
                  <w:proofErr w:type="spellStart"/>
                  <w:r w:rsidRPr="001B6E15">
                    <w:rPr>
                      <w:rFonts w:ascii="Libre Baskerville" w:hAnsi="Libre Baskerville"/>
                      <w:color w:val="FFFFFF" w:themeColor="background1"/>
                      <w:sz w:val="50"/>
                      <w:szCs w:val="50"/>
                      <w:lang w:val="en-US"/>
                    </w:rPr>
                    <w:t>Clarck</w:t>
                  </w:r>
                  <w:proofErr w:type="spellEnd"/>
                </w:p>
                <w:p w:rsidR="00330420" w:rsidRPr="001327E7" w:rsidRDefault="00330420" w:rsidP="00F029CA">
                  <w:pPr>
                    <w:spacing w:after="0" w:line="240" w:lineRule="auto"/>
                    <w:jc w:val="center"/>
                    <w:rPr>
                      <w:rFonts w:ascii="Libre Baskerville" w:hAnsi="Libre Baskerville"/>
                      <w:color w:val="FFFFFF" w:themeColor="background1"/>
                      <w:sz w:val="50"/>
                      <w:szCs w:val="50"/>
                      <w:lang w:val="en-US"/>
                    </w:rPr>
                  </w:pPr>
                </w:p>
              </w:txbxContent>
            </v:textbox>
          </v:shape>
        </w:pict>
      </w:r>
      <w:r w:rsidR="0053198C">
        <w:rPr>
          <w:lang w:val="en-US"/>
        </w:rPr>
        <w:pict>
          <v:shape id="Text Box 9" o:spid="_x0000_s1026" type="#_x0000_t202" style="position:absolute;margin-left:-50.5pt;margin-top:290.95pt;width:179.65pt;height:31.75pt;z-index:2516531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KeY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" filled="f" stroked="f">
            <v:textbox>
              <w:txbxContent>
                <w:p w:rsidR="009E2375" w:rsidRPr="001327E7" w:rsidRDefault="00330420">
                  <w:pPr>
                    <w:rPr>
                      <w:rFonts w:ascii="Libre Baskerville" w:hAnsi="Libre Baskerville"/>
                      <w:color w:val="FFFFFF" w:themeColor="background1"/>
                      <w:sz w:val="40"/>
                      <w:szCs w:val="40"/>
                      <w:lang w:val="en-US"/>
                    </w:rPr>
                  </w:pPr>
                  <w:r w:rsidRPr="001327E7">
                    <w:rPr>
                      <w:rFonts w:ascii="Libre Baskerville" w:hAnsi="Libre Baskerville"/>
                      <w:color w:val="FFFFFF" w:themeColor="background1"/>
                      <w:sz w:val="40"/>
                      <w:szCs w:val="40"/>
                      <w:lang w:val="en-US"/>
                    </w:rPr>
                    <w:t>About Me</w:t>
                  </w: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20" o:spid="_x0000_s1030" type="#_x0000_t202" style="position:absolute;margin-left:154.25pt;margin-top:466.7pt;width:365.95pt;height:37.0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YNbuw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" filled="f" stroked="f">
            <v:textbox>
              <w:txbxContent>
                <w:p w:rsidR="002049BD" w:rsidRPr="001327E7" w:rsidRDefault="00330420">
                  <w:pPr>
                    <w:rPr>
                      <w:rFonts w:ascii="Libre Baskerville" w:hAnsi="Libre Baskerville"/>
                      <w:color w:val="212120"/>
                      <w:sz w:val="40"/>
                      <w:szCs w:val="40"/>
                      <w:lang w:val="en-US"/>
                    </w:rPr>
                  </w:pPr>
                  <w:r w:rsidRPr="001327E7">
                    <w:rPr>
                      <w:rFonts w:ascii="Libre Baskerville" w:hAnsi="Libre Baskerville"/>
                      <w:color w:val="212120"/>
                      <w:sz w:val="40"/>
                      <w:szCs w:val="4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21" o:spid="_x0000_s1031" type="#_x0000_t202" style="position:absolute;margin-left:154.8pt;margin-top:498.25pt;width:365.95pt;height:27.3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w/CuwIAAMI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" filled="f" stroked="f">
            <v:textbox>
              <w:txbxContent>
                <w:p w:rsidR="007A4CF5" w:rsidRPr="007A4CF5" w:rsidRDefault="007A4CF5" w:rsidP="007A4CF5">
                  <w:pPr>
                    <w:shd w:val="clear" w:color="auto" w:fill="FFFFFF"/>
                    <w:spacing w:after="0" w:line="240" w:lineRule="auto"/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</w:pPr>
                  <w:r w:rsidRPr="007A4CF5"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  <w:t>South Carolina State University (2002)</w:t>
                  </w:r>
                </w:p>
                <w:p w:rsidR="002049BD" w:rsidRPr="007A4CF5" w:rsidRDefault="002049BD" w:rsidP="007A4CF5">
                  <w:pPr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</w:pPr>
                </w:p>
              </w:txbxContent>
            </v:textbox>
          </v:shape>
        </w:pict>
      </w:r>
      <w:r w:rsidR="0053198C" w:rsidRPr="0053198C">
        <w:rPr>
          <w:color w:val="4E4E4E"/>
          <w:lang w:val="en-US"/>
        </w:rPr>
        <w:pict>
          <v:shape id="Text Box 22" o:spid="_x0000_s1032" type="#_x0000_t202" style="position:absolute;margin-left:154.8pt;margin-top:518.95pt;width:365.95pt;height:28.2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4BF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" filled="f" stroked="f">
            <v:textbox>
              <w:txbxContent>
                <w:p w:rsidR="007A4CF5" w:rsidRPr="007A4CF5" w:rsidRDefault="007A4CF5" w:rsidP="007A4CF5">
                  <w:pPr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</w:pPr>
                  <w:r w:rsidRPr="007A4CF5"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  <w:lang w:val="en-US"/>
                    </w:rPr>
                    <w:t>Certificate of Education (Career Development)</w:t>
                  </w:r>
                </w:p>
                <w:p w:rsidR="007A4CF5" w:rsidRPr="00A70BBA" w:rsidRDefault="007A4CF5" w:rsidP="007A4CF5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2049BD" w:rsidRPr="007A4CF5" w:rsidRDefault="002049BD" w:rsidP="007A4CF5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 w:rsidR="0053198C">
        <w:rPr>
          <w:lang w:val="en-US"/>
        </w:rPr>
        <w:pict>
          <v:rect id="Rectangle 8" o:spid="_x0000_s1043" style="position:absolute;margin-left:-1in;margin-top:290.6pt;width:212.7pt;height:31.15pt;z-index:2516500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" fillcolor="#212120" stroked="f"/>
        </w:pict>
      </w:r>
      <w:r w:rsidR="0053198C" w:rsidRPr="0053198C">
        <w:rPr>
          <w:color w:val="4E4E4E"/>
          <w:lang w:val="en-US"/>
        </w:rPr>
        <w:pict>
          <v:shape id="Text Box 12" o:spid="_x0000_s1040" type="#_x0000_t202" style="position:absolute;margin-left:154.8pt;margin-top:32.2pt;width:365.95pt;height:27.3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WGVuw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" filled="f" stroked="f">
            <v:textbox>
              <w:txbxContent>
                <w:p w:rsidR="00023531" w:rsidRPr="003F5FD7" w:rsidRDefault="00023531" w:rsidP="00023531">
                  <w:pPr>
                    <w:rPr>
                      <w:szCs w:val="32"/>
                    </w:rPr>
                  </w:pPr>
                  <w:proofErr w:type="spellStart"/>
                  <w:r w:rsidRPr="00023531"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  <w:t>EnglishTeacher</w:t>
                  </w:r>
                  <w:proofErr w:type="spellEnd"/>
                  <w:r w:rsidRPr="00023531">
                    <w:rPr>
                      <w:rFonts w:ascii="Raleway Light" w:hAnsi="Raleway Light"/>
                      <w:color w:val="4E4E4E"/>
                      <w:sz w:val="30"/>
                      <w:szCs w:val="30"/>
                      <w:lang w:val="en-US"/>
                    </w:rPr>
                    <w:t xml:space="preserve"> (2008 - Present)</w:t>
                  </w:r>
                  <w:r w:rsidRPr="003F5FD7"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  <w:t xml:space="preserve"> </w:t>
                  </w:r>
                </w:p>
                <w:p w:rsidR="002049BD" w:rsidRPr="00023531" w:rsidRDefault="002049BD" w:rsidP="00023531">
                  <w:pPr>
                    <w:rPr>
                      <w:szCs w:val="30"/>
                    </w:rPr>
                  </w:pPr>
                </w:p>
              </w:txbxContent>
            </v:textbox>
          </v:shape>
        </w:pict>
      </w:r>
      <w:r w:rsidR="0053198C">
        <w:rPr>
          <w:lang w:val="en-US"/>
        </w:rPr>
        <w:pict>
          <v:shape id="Text Box 11" o:spid="_x0000_s1041" type="#_x0000_t202" style="position:absolute;margin-left:154.25pt;margin-top:.65pt;width:365.95pt;height:37.0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nr5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" filled="f" stroked="f">
            <v:textbox>
              <w:txbxContent>
                <w:p w:rsidR="00E10FBD" w:rsidRPr="001327E7" w:rsidRDefault="00330420">
                  <w:pPr>
                    <w:rPr>
                      <w:rFonts w:ascii="Libre Baskerville" w:hAnsi="Libre Baskerville"/>
                      <w:color w:val="212120"/>
                      <w:sz w:val="40"/>
                      <w:szCs w:val="40"/>
                      <w:lang w:val="en-US"/>
                    </w:rPr>
                  </w:pPr>
                  <w:r w:rsidRPr="001327E7">
                    <w:rPr>
                      <w:rFonts w:ascii="Libre Baskerville" w:hAnsi="Libre Baskerville"/>
                      <w:color w:val="212120"/>
                      <w:sz w:val="40"/>
                      <w:szCs w:val="40"/>
                      <w:lang w:val="en-US"/>
                    </w:rPr>
                    <w:t>Employment History</w:t>
                  </w:r>
                </w:p>
              </w:txbxContent>
            </v:textbox>
          </v:shape>
        </w:pict>
      </w:r>
      <w:r w:rsidR="0053198C">
        <w:rPr>
          <w:lang w:val="en-US"/>
        </w:rPr>
        <w:pict>
          <v:rect id="Rectangle 4" o:spid="_x0000_s1042" style="position:absolute;margin-left:-1in;margin-top:-1in;width:213.1pt;height:11in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" fillcolor="#28abce" stroked="f"/>
        </w:pic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aleway Light">
    <w:altName w:val="Segoe Script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re Baskerville">
    <w:altName w:val="Arial"/>
    <w:panose1 w:val="00000000000000000000"/>
    <w:charset w:val="00"/>
    <w:family w:val="modern"/>
    <w:notTrueType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023531"/>
    <w:rsid w:val="000E6263"/>
    <w:rsid w:val="001327E7"/>
    <w:rsid w:val="00165281"/>
    <w:rsid w:val="001B6E15"/>
    <w:rsid w:val="002049BD"/>
    <w:rsid w:val="002C22B8"/>
    <w:rsid w:val="003159DE"/>
    <w:rsid w:val="00330420"/>
    <w:rsid w:val="0045258C"/>
    <w:rsid w:val="00497E82"/>
    <w:rsid w:val="004B40F6"/>
    <w:rsid w:val="0053198C"/>
    <w:rsid w:val="00742A2A"/>
    <w:rsid w:val="00777A37"/>
    <w:rsid w:val="00791D7E"/>
    <w:rsid w:val="007A4CF5"/>
    <w:rsid w:val="00850C92"/>
    <w:rsid w:val="00852B77"/>
    <w:rsid w:val="008E4F6F"/>
    <w:rsid w:val="009351E5"/>
    <w:rsid w:val="009E2375"/>
    <w:rsid w:val="00A34CBE"/>
    <w:rsid w:val="00BF7866"/>
    <w:rsid w:val="00DA28D2"/>
    <w:rsid w:val="00DA40E1"/>
    <w:rsid w:val="00E0493D"/>
    <w:rsid w:val="00E10FBD"/>
    <w:rsid w:val="00E86EBB"/>
    <w:rsid w:val="00F029CA"/>
    <w:rsid w:val="00F43695"/>
    <w:rsid w:val="00F820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2B8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Guess</cp:lastModifiedBy>
  <cp:revision>9</cp:revision>
  <dcterms:created xsi:type="dcterms:W3CDTF">2019-10-25T13:22:00Z</dcterms:created>
  <dcterms:modified xsi:type="dcterms:W3CDTF">2019-10-25T18:37:00Z</dcterms:modified>
</cp:coreProperties>
</file>